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43C96" w14:textId="77777777" w:rsidR="008D49C0" w:rsidRDefault="00391789">
      <w:pPr>
        <w:pStyle w:val="Title"/>
      </w:pPr>
      <w:r>
        <w:t>Feedback for Project Number 1</w:t>
      </w:r>
    </w:p>
    <w:p w14:paraId="67E43C97" w14:textId="77777777" w:rsidR="008D49C0" w:rsidRDefault="00391789">
      <w:pPr>
        <w:pStyle w:val="Heading2"/>
      </w:pPr>
      <w:bookmarkStart w:id="0" w:name="instructions"/>
      <w:r>
        <w:t>Instructions</w:t>
      </w:r>
    </w:p>
    <w:p w14:paraId="67E43C98" w14:textId="77777777" w:rsidR="008D49C0" w:rsidRDefault="00391789">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67E43C99" w14:textId="20DCB7A2" w:rsidR="008D49C0" w:rsidRDefault="00391789">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w:t>
      </w:r>
      <w:r w:rsidR="009C75C1">
        <w:t>1</w:t>
      </w:r>
      <w:r>
        <w:t>.docx’. Once you are finished, e-mail me both documents (one document per critique) and I will upload them to the ‘</w:t>
      </w:r>
      <w:proofErr w:type="spellStart"/>
      <w:r>
        <w:t>Peer_Reviewed_Work</w:t>
      </w:r>
      <w:proofErr w:type="spellEnd"/>
      <w:r>
        <w:t>’ folder so that your peers can view them. Do not e-mail me the .</w:t>
      </w:r>
      <w:proofErr w:type="spellStart"/>
      <w:r>
        <w:t>Rmd</w:t>
      </w:r>
      <w:proofErr w:type="spellEnd"/>
      <w:r>
        <w:t xml:space="preserve"> file. These reviews are due by </w:t>
      </w:r>
      <w:r>
        <w:rPr>
          <w:b/>
        </w:rPr>
        <w:t>Friday, March 26th at 5:30pm CST</w:t>
      </w:r>
      <w:r>
        <w:t>. For ease you can use this markdown file to fill out your responses and knit which will produce a word document for you.</w:t>
      </w:r>
    </w:p>
    <w:p w14:paraId="67E43C9A" w14:textId="77777777" w:rsidR="008D49C0" w:rsidRDefault="00391789">
      <w:pPr>
        <w:pStyle w:val="Heading2"/>
      </w:pPr>
      <w:bookmarkStart w:id="1" w:name="feedback-below"/>
      <w:bookmarkEnd w:id="0"/>
      <w:r>
        <w:t>Feedback Below</w:t>
      </w:r>
    </w:p>
    <w:p w14:paraId="67E43C9B" w14:textId="77777777" w:rsidR="008D49C0" w:rsidRDefault="00391789">
      <w:pPr>
        <w:pStyle w:val="FirstParagraph"/>
      </w:pPr>
      <w:r>
        <w:rPr>
          <w:b/>
        </w:rPr>
        <w:t>What is their topic on?</w:t>
      </w:r>
    </w:p>
    <w:p w14:paraId="67E43C9C" w14:textId="46F8E022" w:rsidR="008D49C0" w:rsidRDefault="00391789">
      <w:pPr>
        <w:pStyle w:val="BodyText"/>
      </w:pPr>
      <w:r>
        <w:t xml:space="preserve">Kathryn’s project was on </w:t>
      </w:r>
      <w:r w:rsidR="005C7859">
        <w:t>s</w:t>
      </w:r>
      <w:r>
        <w:t>imilarities between popular quotes.</w:t>
      </w:r>
    </w:p>
    <w:p w14:paraId="67E43C9D" w14:textId="77777777" w:rsidR="008D49C0" w:rsidRDefault="00391789">
      <w:pPr>
        <w:pStyle w:val="Compact"/>
        <w:numPr>
          <w:ilvl w:val="0"/>
          <w:numId w:val="2"/>
        </w:numPr>
      </w:pPr>
      <w:r>
        <w:rPr>
          <w:i/>
        </w:rPr>
        <w:t>Is the title consistent with the topic?</w:t>
      </w:r>
    </w:p>
    <w:p w14:paraId="67E43C9E" w14:textId="342432C1" w:rsidR="008D49C0" w:rsidRDefault="00391789">
      <w:pPr>
        <w:pStyle w:val="Compact"/>
        <w:numPr>
          <w:ilvl w:val="0"/>
          <w:numId w:val="2"/>
        </w:numPr>
      </w:pPr>
      <w:r>
        <w:rPr>
          <w:i/>
        </w:rPr>
        <w:t>In other words</w:t>
      </w:r>
      <w:r w:rsidR="005C7859">
        <w:rPr>
          <w:i/>
        </w:rPr>
        <w:t>,</w:t>
      </w:r>
      <w:r>
        <w:rPr>
          <w:i/>
        </w:rPr>
        <w:t xml:space="preserve"> does the title make sense for the project?</w:t>
      </w:r>
    </w:p>
    <w:p w14:paraId="67E43C9F" w14:textId="54BB6526" w:rsidR="008D49C0" w:rsidRDefault="00391789">
      <w:pPr>
        <w:pStyle w:val="FirstParagraph"/>
      </w:pPr>
      <w:r>
        <w:t>Yes</w:t>
      </w:r>
      <w:r w:rsidR="005C7859">
        <w:t>,</w:t>
      </w:r>
      <w:r>
        <w:t xml:space="preserve"> her analysis was clearly based on the title of her project.</w:t>
      </w:r>
    </w:p>
    <w:p w14:paraId="67E43CA0" w14:textId="77777777" w:rsidR="008D49C0" w:rsidRDefault="00391789">
      <w:pPr>
        <w:pStyle w:val="BodyText"/>
      </w:pPr>
      <w:r>
        <w:rPr>
          <w:b/>
        </w:rPr>
        <w:t>Are the objectives of the project clearly identifiable?</w:t>
      </w:r>
    </w:p>
    <w:p w14:paraId="67E43CA1" w14:textId="6BBBE8AF" w:rsidR="008D49C0" w:rsidRDefault="00391789">
      <w:pPr>
        <w:pStyle w:val="BodyText"/>
      </w:pPr>
      <w:r>
        <w:t>Yes</w:t>
      </w:r>
      <w:r w:rsidR="005C7859">
        <w:t>,</w:t>
      </w:r>
      <w:r>
        <w:t xml:space="preserve"> she had a question of interest: What do popular quotes have in common?</w:t>
      </w:r>
    </w:p>
    <w:p w14:paraId="67E43CA2" w14:textId="77777777" w:rsidR="008D49C0" w:rsidRDefault="00391789">
      <w:pPr>
        <w:pStyle w:val="Compact"/>
        <w:numPr>
          <w:ilvl w:val="0"/>
          <w:numId w:val="3"/>
        </w:numPr>
      </w:pPr>
      <w:r>
        <w:rPr>
          <w:i/>
        </w:rPr>
        <w:t>What are they wanting to study?</w:t>
      </w:r>
    </w:p>
    <w:p w14:paraId="67E43CA3" w14:textId="77777777" w:rsidR="008D49C0" w:rsidRDefault="00391789">
      <w:pPr>
        <w:pStyle w:val="FirstParagraph"/>
      </w:pPr>
      <w:r>
        <w:t>Kathryn wanted to analyze any patterns found in the most popular quotes online. She wanted to know if popular quotes had similar words, length, genre, or word count.</w:t>
      </w:r>
    </w:p>
    <w:p w14:paraId="67E43CA4" w14:textId="77777777" w:rsidR="008D49C0" w:rsidRDefault="00391789">
      <w:pPr>
        <w:pStyle w:val="Compact"/>
        <w:numPr>
          <w:ilvl w:val="0"/>
          <w:numId w:val="4"/>
        </w:numPr>
      </w:pPr>
      <w:r>
        <w:rPr>
          <w:i/>
        </w:rPr>
        <w:t>What is the motivation of this project?</w:t>
      </w:r>
    </w:p>
    <w:p w14:paraId="67E43CA5" w14:textId="77777777" w:rsidR="008D49C0" w:rsidRDefault="00391789">
      <w:pPr>
        <w:pStyle w:val="FirstParagraph"/>
      </w:pPr>
      <w:r>
        <w:t>Kathryn chose this topic because she found it fun and interesting. She witnesses popular quotes posted on social media every day and wanted to know if any patterns emerged.</w:t>
      </w:r>
    </w:p>
    <w:p w14:paraId="67E43CA6" w14:textId="77777777" w:rsidR="008D49C0" w:rsidRDefault="00391789">
      <w:pPr>
        <w:pStyle w:val="Compact"/>
        <w:numPr>
          <w:ilvl w:val="0"/>
          <w:numId w:val="5"/>
        </w:numPr>
      </w:pPr>
      <w:r>
        <w:rPr>
          <w:i/>
        </w:rPr>
        <w:t>What does the presenter hope to accomplish with this project?</w:t>
      </w:r>
    </w:p>
    <w:p w14:paraId="67E43CA7" w14:textId="77777777" w:rsidR="008D49C0" w:rsidRDefault="00391789">
      <w:pPr>
        <w:pStyle w:val="FirstParagraph"/>
      </w:pPr>
      <w:r>
        <w:t>Identify trends and patterns in popular quotes.</w:t>
      </w:r>
    </w:p>
    <w:p w14:paraId="67E43CA8" w14:textId="77777777" w:rsidR="008D49C0" w:rsidRDefault="00391789">
      <w:pPr>
        <w:pStyle w:val="BodyText"/>
      </w:pPr>
      <w:r>
        <w:rPr>
          <w:b/>
        </w:rPr>
        <w:t>What data are used?</w:t>
      </w:r>
    </w:p>
    <w:p w14:paraId="67E43CA9" w14:textId="77777777" w:rsidR="008D49C0" w:rsidRDefault="00391789">
      <w:pPr>
        <w:pStyle w:val="BodyText"/>
      </w:pPr>
      <w:r>
        <w:lastRenderedPageBreak/>
        <w:t>Popular quotes websites.</w:t>
      </w:r>
    </w:p>
    <w:p w14:paraId="67E43CAA" w14:textId="77777777" w:rsidR="008D49C0" w:rsidRDefault="00391789">
      <w:pPr>
        <w:pStyle w:val="Compact"/>
        <w:numPr>
          <w:ilvl w:val="0"/>
          <w:numId w:val="6"/>
        </w:numPr>
      </w:pPr>
      <w:r>
        <w:rPr>
          <w:i/>
        </w:rPr>
        <w:t>What website(s) are scraped?</w:t>
      </w:r>
    </w:p>
    <w:p w14:paraId="67E43CAB" w14:textId="77777777" w:rsidR="008D49C0" w:rsidRDefault="00391789">
      <w:pPr>
        <w:pStyle w:val="FirstParagraph"/>
      </w:pPr>
      <w:r>
        <w:t>goodreads.com. This website has 100,000 quotes along with their rank in popularity.</w:t>
      </w:r>
    </w:p>
    <w:p w14:paraId="67E43CAC" w14:textId="77777777" w:rsidR="008D49C0" w:rsidRDefault="00391789">
      <w:pPr>
        <w:pStyle w:val="Compact"/>
        <w:numPr>
          <w:ilvl w:val="0"/>
          <w:numId w:val="7"/>
        </w:numPr>
      </w:pPr>
      <w:r>
        <w:rPr>
          <w:i/>
        </w:rPr>
        <w:t>Are other data brought in from outside sources?</w:t>
      </w:r>
    </w:p>
    <w:p w14:paraId="67E43CAD" w14:textId="77777777" w:rsidR="008D49C0" w:rsidRDefault="00391789">
      <w:pPr>
        <w:pStyle w:val="FirstParagraph"/>
      </w:pPr>
      <w:r>
        <w:t>No.</w:t>
      </w:r>
    </w:p>
    <w:p w14:paraId="67E43CAE" w14:textId="77777777" w:rsidR="008D49C0" w:rsidRDefault="00391789">
      <w:pPr>
        <w:pStyle w:val="Compact"/>
        <w:numPr>
          <w:ilvl w:val="0"/>
          <w:numId w:val="8"/>
        </w:numPr>
      </w:pPr>
      <w:r>
        <w:rPr>
          <w:i/>
        </w:rPr>
        <w:t>If so, what are they and how do they add to the project?</w:t>
      </w:r>
    </w:p>
    <w:p w14:paraId="67E43CAF" w14:textId="77777777" w:rsidR="008D49C0" w:rsidRDefault="00391789">
      <w:pPr>
        <w:pStyle w:val="FirstParagraph"/>
      </w:pPr>
      <w:r>
        <w:t>N/A</w:t>
      </w:r>
    </w:p>
    <w:p w14:paraId="67E43CB0" w14:textId="77777777" w:rsidR="008D49C0" w:rsidRDefault="00391789">
      <w:pPr>
        <w:pStyle w:val="BodyText"/>
      </w:pPr>
      <w:r>
        <w:rPr>
          <w:b/>
        </w:rPr>
        <w:t>What is your overall impression of the project?</w:t>
      </w:r>
    </w:p>
    <w:p w14:paraId="67E43CB1" w14:textId="77777777" w:rsidR="008D49C0" w:rsidRDefault="00391789">
      <w:pPr>
        <w:pStyle w:val="BodyText"/>
      </w:pPr>
      <w:r>
        <w:t xml:space="preserve">Overall, I thought Kathryn’s project was very interesting. She was able to identify the top 10 quotes based on popularity, she displayed a </w:t>
      </w:r>
      <w:proofErr w:type="spellStart"/>
      <w:r>
        <w:t>barplot</w:t>
      </w:r>
      <w:proofErr w:type="spellEnd"/>
      <w:r>
        <w:t xml:space="preserve"> showing the distribution of quotes based on sentence length, and she displayed a tags display that showed the most popular words used in quotes. My favorite display was the word tags.</w:t>
      </w:r>
    </w:p>
    <w:p w14:paraId="67E43CB2" w14:textId="77777777" w:rsidR="008D49C0" w:rsidRDefault="00391789">
      <w:pPr>
        <w:pStyle w:val="BodyText"/>
      </w:pPr>
      <w:r>
        <w:rPr>
          <w:b/>
        </w:rPr>
        <w:t>Other encouragements/critiques you would like to provide to your colleague in order for them to have a more refined project.</w:t>
      </w:r>
    </w:p>
    <w:p w14:paraId="67E43CB3" w14:textId="77777777" w:rsidR="008D49C0" w:rsidRDefault="00391789">
      <w:pPr>
        <w:pStyle w:val="BodyText"/>
      </w:pPr>
      <w:r>
        <w:t>Improvements:</w:t>
      </w:r>
    </w:p>
    <w:p w14:paraId="67E43CB4" w14:textId="77777777" w:rsidR="008D49C0" w:rsidRDefault="00391789">
      <w:pPr>
        <w:pStyle w:val="BodyText"/>
      </w:pPr>
      <w:r>
        <w:t xml:space="preserve">Going through her code, she left out a </w:t>
      </w:r>
      <w:proofErr w:type="spellStart"/>
      <w:r>
        <w:t>barplot</w:t>
      </w:r>
      <w:proofErr w:type="spellEnd"/>
      <w:r>
        <w:t xml:space="preserve"> based on Top 5 Categories of quotes and I believe it should have been included.</w:t>
      </w:r>
    </w:p>
    <w:p w14:paraId="67E43CB5" w14:textId="11462340" w:rsidR="008D49C0" w:rsidRDefault="00391789">
      <w:pPr>
        <w:pStyle w:val="BodyText"/>
      </w:pPr>
      <w:r>
        <w:t xml:space="preserve">I agree with her list of improvements in her final conclusion: I would like to see more analysis and variables used for her topic. Her </w:t>
      </w:r>
      <w:r w:rsidR="00DD1524">
        <w:t xml:space="preserve">results </w:t>
      </w:r>
      <w:r>
        <w:t>w</w:t>
      </w:r>
      <w:r w:rsidR="00DD1524">
        <w:t>ere</w:t>
      </w:r>
      <w:r>
        <w:t xml:space="preserve"> broad/limited a</w:t>
      </w:r>
      <w:r w:rsidR="00DD1524">
        <w:t>nd</w:t>
      </w:r>
      <w:r w:rsidR="00C50C97">
        <w:t xml:space="preserve">, as a result, </w:t>
      </w:r>
      <w:r w:rsidR="00DD1524">
        <w:t xml:space="preserve">made her analysis seem less powerful. </w:t>
      </w:r>
    </w:p>
    <w:p w14:paraId="67E43CB6" w14:textId="77777777" w:rsidR="008D49C0" w:rsidRDefault="00391789">
      <w:pPr>
        <w:pStyle w:val="BodyText"/>
      </w:pPr>
      <w:r>
        <w:t>Great first project Kathryn!</w:t>
      </w:r>
    </w:p>
    <w:bookmarkEnd w:id="1"/>
    <w:sectPr w:rsidR="008D49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43CBB" w14:textId="77777777" w:rsidR="00960AB4" w:rsidRDefault="00391789">
      <w:pPr>
        <w:spacing w:after="0"/>
      </w:pPr>
      <w:r>
        <w:separator/>
      </w:r>
    </w:p>
  </w:endnote>
  <w:endnote w:type="continuationSeparator" w:id="0">
    <w:p w14:paraId="67E43CBD" w14:textId="77777777" w:rsidR="00960AB4" w:rsidRDefault="00391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E43CB7" w14:textId="77777777" w:rsidR="008D49C0" w:rsidRDefault="00391789">
      <w:r>
        <w:separator/>
      </w:r>
    </w:p>
  </w:footnote>
  <w:footnote w:type="continuationSeparator" w:id="0">
    <w:p w14:paraId="67E43CB8" w14:textId="77777777" w:rsidR="008D49C0" w:rsidRDefault="00391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6EAEB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3E81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B17"/>
    <w:rsid w:val="00276BAF"/>
    <w:rsid w:val="00391789"/>
    <w:rsid w:val="004E29B3"/>
    <w:rsid w:val="00590D07"/>
    <w:rsid w:val="005C7859"/>
    <w:rsid w:val="00784D58"/>
    <w:rsid w:val="008D49C0"/>
    <w:rsid w:val="008D6863"/>
    <w:rsid w:val="00960AB4"/>
    <w:rsid w:val="009B7A79"/>
    <w:rsid w:val="009C75C1"/>
    <w:rsid w:val="00A61D58"/>
    <w:rsid w:val="00B86B75"/>
    <w:rsid w:val="00BC48D5"/>
    <w:rsid w:val="00C36279"/>
    <w:rsid w:val="00C50C97"/>
    <w:rsid w:val="00C82411"/>
    <w:rsid w:val="00DD15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43C96"/>
  <w15:docId w15:val="{9DA968C0-8DE5-40C8-BA12-7D2F3557A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92</Words>
  <Characters>2806</Characters>
  <Application>Microsoft Office Word</Application>
  <DocSecurity>0</DocSecurity>
  <Lines>23</Lines>
  <Paragraphs>6</Paragraphs>
  <ScaleCrop>false</ScaleCrop>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dc:title>
  <dc:creator>Kat Smith</dc:creator>
  <cp:keywords/>
  <cp:lastModifiedBy>Kat Smith</cp:lastModifiedBy>
  <cp:revision>3</cp:revision>
  <dcterms:created xsi:type="dcterms:W3CDTF">2021-03-25T01:31:00Z</dcterms:created>
  <dcterms:modified xsi:type="dcterms:W3CDTF">2021-03-25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